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bb1785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b7d14826-0e8e-43db-ba29-0ef842380e3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1:54:56Z</dcterms:created>
  <dcterms:modified xsi:type="dcterms:W3CDTF">2023-08-17T21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